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522B3" w14:textId="77777777" w:rsidR="00B962CA" w:rsidRPr="00B962CA" w:rsidRDefault="00B962CA" w:rsidP="00B962CA">
      <w:pPr>
        <w:ind w:left="1350"/>
        <w:jc w:val="both"/>
        <w:rPr>
          <w:rFonts w:ascii="Times New Roman" w:hAnsi="Times New Roman" w:cs="Times New Roman"/>
          <w:sz w:val="44"/>
          <w:szCs w:val="44"/>
        </w:rPr>
      </w:pPr>
      <w:r w:rsidRPr="00B962CA">
        <w:rPr>
          <w:rFonts w:ascii="Times New Roman" w:hAnsi="Times New Roman" w:cs="Times New Roman"/>
          <w:sz w:val="44"/>
          <w:szCs w:val="44"/>
        </w:rPr>
        <w:t>Education should be free for all</w:t>
      </w:r>
    </w:p>
    <w:p w14:paraId="16710AD7" w14:textId="77777777" w:rsidR="00B962CA" w:rsidRPr="00B962CA" w:rsidRDefault="00B962CA" w:rsidP="00B962CA">
      <w:pPr>
        <w:jc w:val="both"/>
        <w:rPr>
          <w:rFonts w:cstheme="minorHAnsi"/>
          <w:sz w:val="44"/>
          <w:szCs w:val="44"/>
        </w:rPr>
      </w:pPr>
    </w:p>
    <w:p w14:paraId="09B99D78" w14:textId="77777777" w:rsidR="00B962CA" w:rsidRPr="00B962CA" w:rsidRDefault="00B962CA" w:rsidP="00B962CA">
      <w:pPr>
        <w:ind w:left="-720"/>
        <w:jc w:val="both"/>
        <w:rPr>
          <w:rFonts w:cstheme="minorHAnsi"/>
          <w:color w:val="292929"/>
          <w:spacing w:val="-1"/>
          <w:sz w:val="44"/>
          <w:szCs w:val="44"/>
          <w:shd w:val="clear" w:color="auto" w:fill="FFFFFF"/>
        </w:rPr>
      </w:pPr>
      <w:r w:rsidRPr="00B962CA">
        <w:rPr>
          <w:rFonts w:cstheme="minorHAnsi"/>
          <w:color w:val="292929"/>
          <w:spacing w:val="-1"/>
          <w:sz w:val="44"/>
          <w:szCs w:val="44"/>
          <w:shd w:val="clear" w:color="auto" w:fill="FFFFFF"/>
        </w:rPr>
        <w:t>First of all, let us know what do we mean by education. Education means knowledge, knowledge of everything. Education never means that it is for getting a job. When we know every aspect of life, knowing how to manage the different situations of life, and the ability to solve the issues of our nation then it would be blessings for our nation. So, education must be free at all levels, of all categories, for all.</w:t>
      </w:r>
    </w:p>
    <w:p w14:paraId="30DAC363" w14:textId="5FCB3715" w:rsidR="00B962CA" w:rsidRPr="00B962CA" w:rsidRDefault="00B962CA" w:rsidP="00B962CA">
      <w:pPr>
        <w:ind w:left="-720"/>
        <w:jc w:val="both"/>
        <w:rPr>
          <w:rFonts w:cstheme="minorHAnsi"/>
          <w:spacing w:val="-1"/>
          <w:sz w:val="44"/>
          <w:szCs w:val="44"/>
          <w:shd w:val="clear" w:color="auto" w:fill="FFFFFF"/>
        </w:rPr>
      </w:pPr>
      <w:r w:rsidRPr="00B962CA">
        <w:rPr>
          <w:rFonts w:cstheme="minorHAnsi"/>
          <w:sz w:val="44"/>
          <w:szCs w:val="44"/>
          <w:shd w:val="clear" w:color="auto" w:fill="FFFFFF"/>
        </w:rPr>
        <w:t>Education should be free because it would provide equal access to educational opportunities, eliminates student loan debt, and in turn a better</w:t>
      </w:r>
      <w:r>
        <w:rPr>
          <w:rFonts w:cstheme="minorHAnsi"/>
          <w:sz w:val="44"/>
          <w:szCs w:val="44"/>
          <w:shd w:val="clear" w:color="auto" w:fill="FFFFFF"/>
        </w:rPr>
        <w:t>-</w:t>
      </w:r>
      <w:r w:rsidRPr="00B962CA">
        <w:rPr>
          <w:rFonts w:cstheme="minorHAnsi"/>
          <w:sz w:val="44"/>
          <w:szCs w:val="44"/>
          <w:shd w:val="clear" w:color="auto" w:fill="FFFFFF"/>
        </w:rPr>
        <w:t>educated workforce.</w:t>
      </w:r>
    </w:p>
    <w:p w14:paraId="538668AF" w14:textId="77777777" w:rsidR="00B962CA" w:rsidRPr="00B962CA" w:rsidRDefault="00B962CA" w:rsidP="00B962CA">
      <w:pPr>
        <w:ind w:left="-720"/>
        <w:jc w:val="both"/>
        <w:rPr>
          <w:rFonts w:cstheme="minorHAnsi"/>
          <w:color w:val="292929"/>
          <w:spacing w:val="-1"/>
          <w:sz w:val="44"/>
          <w:szCs w:val="44"/>
          <w:shd w:val="clear" w:color="auto" w:fill="FFFFFF"/>
        </w:rPr>
      </w:pPr>
      <w:r w:rsidRPr="00B962CA">
        <w:rPr>
          <w:rFonts w:cstheme="minorHAnsi"/>
          <w:sz w:val="44"/>
          <w:szCs w:val="44"/>
          <w:shd w:val="clear" w:color="auto" w:fill="FFFFFF"/>
        </w:rPr>
        <w:t>Free education makes it easier for families who cannot afford to pay their students to get an education. Families will be able to manage the stress of trying to pay their students the amount of homework to go to an educational institution.</w:t>
      </w:r>
    </w:p>
    <w:p w14:paraId="666AD27F" w14:textId="77777777" w:rsidR="00B962CA" w:rsidRPr="00B962CA" w:rsidRDefault="00B962CA" w:rsidP="00B962CA">
      <w:pPr>
        <w:ind w:left="-720"/>
        <w:jc w:val="both"/>
        <w:rPr>
          <w:rFonts w:cstheme="minorHAnsi"/>
          <w:sz w:val="44"/>
          <w:szCs w:val="44"/>
          <w:shd w:val="clear" w:color="auto" w:fill="FFFFFF"/>
        </w:rPr>
      </w:pPr>
      <w:r w:rsidRPr="00B962CA">
        <w:rPr>
          <w:rFonts w:cstheme="minorHAnsi"/>
          <w:sz w:val="44"/>
          <w:szCs w:val="44"/>
          <w:shd w:val="clear" w:color="auto" w:fill="FFFFFF"/>
        </w:rPr>
        <w:t xml:space="preserve">Why education should be free because there is still more technology and more to be discovered. With free </w:t>
      </w:r>
      <w:r w:rsidRPr="00B962CA">
        <w:rPr>
          <w:rFonts w:cstheme="minorHAnsi"/>
          <w:sz w:val="44"/>
          <w:szCs w:val="44"/>
          <w:shd w:val="clear" w:color="auto" w:fill="FFFFFF"/>
        </w:rPr>
        <w:lastRenderedPageBreak/>
        <w:t>education, we can achieve it very fast and the future can change now. </w:t>
      </w:r>
    </w:p>
    <w:p w14:paraId="2B1A3292" w14:textId="77777777" w:rsidR="00B962CA" w:rsidRPr="00B962CA" w:rsidRDefault="00B962CA" w:rsidP="00B962CA">
      <w:pPr>
        <w:ind w:left="-720"/>
        <w:jc w:val="both"/>
        <w:rPr>
          <w:rFonts w:cstheme="minorHAnsi"/>
          <w:sz w:val="44"/>
          <w:szCs w:val="44"/>
          <w:shd w:val="clear" w:color="auto" w:fill="FFFFFF"/>
        </w:rPr>
      </w:pPr>
      <w:r w:rsidRPr="00B962CA">
        <w:rPr>
          <w:rFonts w:cstheme="minorHAnsi"/>
          <w:sz w:val="44"/>
          <w:szCs w:val="44"/>
          <w:shd w:val="clear" w:color="auto" w:fill="FFFFFF"/>
        </w:rPr>
        <w:t>Students will not be worried about getting student loans in university to fully facilitate their education. This ensures that students remain debt-free.</w:t>
      </w:r>
    </w:p>
    <w:p w14:paraId="2712DC1D" w14:textId="77777777" w:rsidR="00B962CA" w:rsidRPr="00B962CA" w:rsidRDefault="00B962CA" w:rsidP="00B962CA">
      <w:pPr>
        <w:ind w:left="-720"/>
        <w:jc w:val="both"/>
        <w:rPr>
          <w:rFonts w:cstheme="minorHAnsi"/>
          <w:sz w:val="44"/>
          <w:szCs w:val="44"/>
          <w:shd w:val="clear" w:color="auto" w:fill="FFFFFF"/>
        </w:rPr>
      </w:pPr>
      <w:r w:rsidRPr="00B962CA">
        <w:rPr>
          <w:rFonts w:cstheme="minorHAnsi"/>
          <w:sz w:val="44"/>
          <w:szCs w:val="44"/>
          <w:shd w:val="clear" w:color="auto" w:fill="FFFFFF"/>
        </w:rPr>
        <w:t>Free education plays a role in promoting fairness in schools and societies. This is because all children are guaranteed access to the same level of education and therefore it would be appropriate in the classroom.</w:t>
      </w:r>
    </w:p>
    <w:p w14:paraId="19930C8B" w14:textId="120D0CC1" w:rsidR="00B962CA" w:rsidRPr="00B962CA" w:rsidRDefault="00B962CA" w:rsidP="00B962CA">
      <w:pPr>
        <w:ind w:left="-720"/>
        <w:jc w:val="both"/>
        <w:rPr>
          <w:rFonts w:cstheme="minorHAnsi"/>
          <w:color w:val="333333"/>
          <w:sz w:val="44"/>
          <w:szCs w:val="44"/>
          <w:shd w:val="clear" w:color="auto" w:fill="FAFAFA"/>
        </w:rPr>
      </w:pPr>
      <w:r w:rsidRPr="00B962CA">
        <w:rPr>
          <w:rFonts w:cstheme="minorHAnsi"/>
          <w:sz w:val="44"/>
          <w:szCs w:val="44"/>
          <w:shd w:val="clear" w:color="auto" w:fill="FFFFFF"/>
        </w:rPr>
        <w:t>Hence, free education is important for anyone to survive their academic, social, and political career. Education requires a lot of money, but it should not be monopolized so that the whole world can move at the same pace, solve problems like world poverty or world starvation. Otherwise, the world will inevitably go nowhere, unable to make its talent any harder</w:t>
      </w:r>
      <w:r>
        <w:rPr>
          <w:rFonts w:cstheme="minorHAnsi"/>
          <w:sz w:val="44"/>
          <w:szCs w:val="44"/>
          <w:shd w:val="clear" w:color="auto" w:fill="FFFFFF"/>
        </w:rPr>
        <w:t>.</w:t>
      </w:r>
    </w:p>
    <w:p w14:paraId="324895AD" w14:textId="77777777" w:rsidR="00A52CED" w:rsidRDefault="00A52CED"/>
    <w:sectPr w:rsidR="00A52C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E2NDY3NzKzMDFW0lEKTi0uzszPAykwrAUAvEfOIiwAAAA="/>
  </w:docVars>
  <w:rsids>
    <w:rsidRoot w:val="00B962CA"/>
    <w:rsid w:val="00A52CED"/>
    <w:rsid w:val="00B96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BAB8D"/>
  <w15:chartTrackingRefBased/>
  <w15:docId w15:val="{F0AFC9AE-6ECC-489F-8759-20C40BBD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2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62</Words>
  <Characters>1498</Characters>
  <Application>Microsoft Office Word</Application>
  <DocSecurity>0</DocSecurity>
  <Lines>12</Lines>
  <Paragraphs>3</Paragraphs>
  <ScaleCrop>false</ScaleCrop>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1</cp:revision>
  <cp:lastPrinted>2020-12-07T17:07:00Z</cp:lastPrinted>
  <dcterms:created xsi:type="dcterms:W3CDTF">2020-12-07T17:05:00Z</dcterms:created>
  <dcterms:modified xsi:type="dcterms:W3CDTF">2020-12-07T17:08:00Z</dcterms:modified>
</cp:coreProperties>
</file>